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DFA2E" w14:textId="77777777" w:rsidR="00E91794" w:rsidRDefault="00000000">
      <w:pPr>
        <w:pStyle w:val="Title"/>
      </w:pPr>
      <w:r>
        <w:t>Forecasting Monthly Vegetable Prices</w:t>
      </w:r>
    </w:p>
    <w:p w14:paraId="66C391F9" w14:textId="77777777" w:rsidR="00E91794" w:rsidRDefault="00000000">
      <w:pPr>
        <w:pStyle w:val="Author"/>
      </w:pPr>
      <w:r>
        <w:t>Jaime Neil P. Alap</w:t>
      </w:r>
    </w:p>
    <w:p w14:paraId="77C3E06F" w14:textId="77777777" w:rsidR="00E91794" w:rsidRDefault="00000000">
      <w:pPr>
        <w:pStyle w:val="Author"/>
      </w:pPr>
      <w:r>
        <w:t>Glomie G. Gonzales</w:t>
      </w:r>
    </w:p>
    <w:p w14:paraId="30860081" w14:textId="77777777" w:rsidR="00E91794" w:rsidRDefault="00000000">
      <w:pPr>
        <w:pStyle w:val="Author"/>
      </w:pPr>
      <w:r>
        <w:t>Eloisa J. Jimenez</w:t>
      </w:r>
    </w:p>
    <w:p w14:paraId="72C06660" w14:textId="77777777" w:rsidR="00642859" w:rsidRDefault="00000000">
      <w:pPr>
        <w:pStyle w:val="Author"/>
        <w:sectPr w:rsidR="00642859" w:rsidSect="00642859">
          <w:headerReference w:type="default" r:id="rId7"/>
          <w:headerReference w:type="first" r:id="rId8"/>
          <w:pgSz w:w="12240" w:h="15840"/>
          <w:pgMar w:top="1440" w:right="1440" w:bottom="1440" w:left="1440" w:header="720" w:footer="720" w:gutter="0"/>
          <w:cols w:space="720"/>
          <w:titlePg/>
          <w:docGrid w:linePitch="326"/>
        </w:sectPr>
      </w:pPr>
      <w:r>
        <w:t>Carlo D. Pastores, Jr.</w:t>
      </w:r>
    </w:p>
    <w:p w14:paraId="433608D2" w14:textId="77777777" w:rsidR="00E91794" w:rsidRDefault="00000000">
      <w:pPr>
        <w:pStyle w:val="Heading1"/>
      </w:pPr>
      <w:bookmarkStart w:id="0" w:name="chapter-i"/>
      <w:r>
        <w:lastRenderedPageBreak/>
        <w:t>Chapter I</w:t>
      </w:r>
    </w:p>
    <w:p w14:paraId="0AFD4AC4" w14:textId="77777777" w:rsidR="00E91794" w:rsidRDefault="00000000">
      <w:pPr>
        <w:pStyle w:val="Heading2"/>
      </w:pPr>
      <w:bookmarkStart w:id="1" w:name="introduction"/>
      <w:r>
        <w:t>INTRODUCTION</w:t>
      </w:r>
    </w:p>
    <w:p w14:paraId="3229F8F3" w14:textId="77777777" w:rsidR="00E91794" w:rsidRDefault="00000000">
      <w:pPr>
        <w:pStyle w:val="Heading3"/>
      </w:pPr>
      <w:bookmarkStart w:id="2" w:name="background-of-the-study"/>
      <w:r>
        <w:t>Background of the Study</w:t>
      </w:r>
    </w:p>
    <w:p w14:paraId="0F406184" w14:textId="77777777" w:rsidR="00E91794" w:rsidRDefault="00000000">
      <w:pPr>
        <w:pStyle w:val="FirstParagraph"/>
      </w:pPr>
      <w:r>
        <w:t>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 (Chen et al., 2018).</w:t>
      </w:r>
    </w:p>
    <w:p w14:paraId="33E9B343" w14:textId="77777777" w:rsidR="00E91794"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14:paraId="278ECE8F" w14:textId="77777777" w:rsidR="00E91794"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Mchopa et al., 2014).</w:t>
      </w:r>
    </w:p>
    <w:p w14:paraId="2C9706C9" w14:textId="77777777" w:rsidR="00E91794" w:rsidRDefault="00000000">
      <w:pPr>
        <w:pStyle w:val="BodyText"/>
      </w:pPr>
      <w:r>
        <w:t xml:space="preserve">According to </w:t>
      </w:r>
      <w:r>
        <w:rPr>
          <w:i/>
          <w:iCs/>
        </w:rPr>
        <w:t>FAOSTAT</w:t>
      </w:r>
      <w:r>
        <w:t xml:space="preserve"> (n.d.),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14:paraId="38EC27C2" w14:textId="77777777" w:rsidR="00E91794"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14:paraId="56BE160A" w14:textId="77777777" w:rsidR="00E91794" w:rsidRDefault="00000000">
      <w:pPr>
        <w:pStyle w:val="BodyText"/>
      </w:pPr>
      <w:r>
        <w:t>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5560724C" w14:textId="77777777" w:rsidR="00E91794" w:rsidRDefault="00000000">
      <w:pPr>
        <w:pStyle w:val="BodyText"/>
      </w:pPr>
      <w:r>
        <w:t xml:space="preserve">Nueva Vizcaya Agricultural terminal Inc. general manager Gilbert Cumila said, Vegetable prices in the Philippines continue to rise as demand exceeds supply. Wholesale prices of vegetables </w:t>
      </w:r>
      <w:r>
        <w:lastRenderedPageBreak/>
        <w:t>increases due to the demand of people. This significantly affect the way consumers purchase vegetables to sustain their necessities.</w:t>
      </w:r>
    </w:p>
    <w:p w14:paraId="700DA054" w14:textId="77777777" w:rsidR="00E91794" w:rsidRDefault="00000000">
      <w:pPr>
        <w:pStyle w:val="BodyText"/>
      </w:pPr>
      <w:r>
        <w:t>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14:paraId="55CCA4BC" w14:textId="77777777" w:rsidR="00E91794" w:rsidRDefault="00000000">
      <w:pPr>
        <w:pStyle w:val="BodyText"/>
      </w:pPr>
      <w:r>
        <w:t>This research aims to describe the monthly vegetable prices in Nueva Vizcaya and identify the models that will forecast monthly vegetables. The research oath to determine the best model that can be used to forecast monthly vegetable prices in Nueva Vizcaya.</w:t>
      </w:r>
    </w:p>
    <w:p w14:paraId="26D8A1A1" w14:textId="77777777" w:rsidR="00E91794" w:rsidRDefault="00000000">
      <w:pPr>
        <w:pStyle w:val="Heading3"/>
      </w:pPr>
      <w:bookmarkStart w:id="3" w:name="statement-of-the-problem"/>
      <w:bookmarkEnd w:id="2"/>
      <w:r>
        <w:t>Statement of the Problem</w:t>
      </w:r>
    </w:p>
    <w:p w14:paraId="5FBD7574" w14:textId="77777777" w:rsidR="00E91794" w:rsidRDefault="00000000">
      <w:pPr>
        <w:pStyle w:val="FirstParagraph"/>
      </w:pPr>
      <w:r>
        <w:t>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p w14:paraId="024FC66D" w14:textId="77777777" w:rsidR="00E91794" w:rsidRDefault="00000000">
      <w:pPr>
        <w:pStyle w:val="Heading3"/>
      </w:pPr>
      <w:bookmarkStart w:id="4" w:name="objectives-of-the-study"/>
      <w:bookmarkEnd w:id="3"/>
      <w:r>
        <w:lastRenderedPageBreak/>
        <w:t>Objectives of the Study</w:t>
      </w:r>
    </w:p>
    <w:p w14:paraId="497BEA8F" w14:textId="77777777" w:rsidR="00E91794" w:rsidRDefault="00000000">
      <w:pPr>
        <w:pStyle w:val="FirstParagraph"/>
      </w:pPr>
      <w:r>
        <w:t>The researchers will forecast monthly vegetable prices in Nueva Vizcaya by accomplishing the following:</w:t>
      </w:r>
    </w:p>
    <w:p w14:paraId="31E25B2D" w14:textId="77777777" w:rsidR="00E91794" w:rsidRDefault="00000000">
      <w:pPr>
        <w:numPr>
          <w:ilvl w:val="0"/>
          <w:numId w:val="38"/>
        </w:numPr>
      </w:pPr>
      <w:r>
        <w:t>Describe the monthly vegetable prices in Nueva Vizcaya.</w:t>
      </w:r>
    </w:p>
    <w:p w14:paraId="53D0950E" w14:textId="77777777" w:rsidR="00E91794" w:rsidRDefault="00000000">
      <w:pPr>
        <w:numPr>
          <w:ilvl w:val="0"/>
          <w:numId w:val="38"/>
        </w:numPr>
      </w:pPr>
      <w:r>
        <w:t>Identify models that will forecast monthly vegetable prices in Nueva Vizcaya.</w:t>
      </w:r>
    </w:p>
    <w:p w14:paraId="03F30D69" w14:textId="77777777" w:rsidR="00E91794" w:rsidRDefault="00000000">
      <w:pPr>
        <w:numPr>
          <w:ilvl w:val="0"/>
          <w:numId w:val="38"/>
        </w:numPr>
      </w:pPr>
      <w:r>
        <w:t>Determine the best model that will forecast monthly vegetable prices in Nueva Vizcaya.</w:t>
      </w:r>
    </w:p>
    <w:p w14:paraId="1E562806" w14:textId="77777777" w:rsidR="00E91794" w:rsidRDefault="00000000">
      <w:pPr>
        <w:numPr>
          <w:ilvl w:val="0"/>
          <w:numId w:val="38"/>
        </w:numPr>
      </w:pPr>
      <w:r>
        <w:t>Forecast the best model for monthly vegetable prices in Nueva Vizcaya.</w:t>
      </w:r>
    </w:p>
    <w:p w14:paraId="6A4A2E77" w14:textId="77777777" w:rsidR="00E91794" w:rsidRDefault="00000000">
      <w:pPr>
        <w:pStyle w:val="Heading3"/>
      </w:pPr>
      <w:bookmarkStart w:id="5" w:name="significance-of-the-study"/>
      <w:bookmarkEnd w:id="4"/>
      <w:r>
        <w:t>Significance of the Study</w:t>
      </w:r>
    </w:p>
    <w:p w14:paraId="3AE58597" w14:textId="77777777" w:rsidR="00E91794" w:rsidRDefault="00000000">
      <w:pPr>
        <w:pStyle w:val="FirstParagraph"/>
      </w:pPr>
      <w:r>
        <w:t>This study focused on determining the best model that will forecast monthly vegetable prices in Nueva Vizcaya on the viability of NVAT, Bambang, Nueva Vizcaya.</w:t>
      </w:r>
    </w:p>
    <w:p w14:paraId="1242BD16" w14:textId="77777777" w:rsidR="00E91794" w:rsidRDefault="00000000">
      <w:pPr>
        <w:pStyle w:val="BodyText"/>
      </w:pPr>
      <w:r>
        <w:rPr>
          <w:b/>
          <w:bCs/>
        </w:rPr>
        <w:t>Department of Agriculture</w:t>
      </w:r>
      <w:r>
        <w:t>.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255CB68E" w14:textId="77777777" w:rsidR="00E91794" w:rsidRDefault="00000000">
      <w:pPr>
        <w:pStyle w:val="BodyText"/>
      </w:pPr>
      <w:r>
        <w:rPr>
          <w:b/>
          <w:bCs/>
        </w:rPr>
        <w:t>Farmers</w:t>
      </w:r>
      <w:r>
        <w:t>.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14:paraId="70D43CF3" w14:textId="77777777" w:rsidR="00E91794" w:rsidRDefault="00000000">
      <w:pPr>
        <w:pStyle w:val="BodyText"/>
      </w:pPr>
      <w:r>
        <w:rPr>
          <w:b/>
          <w:bCs/>
        </w:rPr>
        <w:t>Vendors</w:t>
      </w:r>
      <w:r>
        <w:t>.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14:paraId="19332E8A" w14:textId="77777777" w:rsidR="00E91794" w:rsidRDefault="00000000">
      <w:pPr>
        <w:pStyle w:val="BodyText"/>
      </w:pPr>
      <w:r>
        <w:rPr>
          <w:b/>
          <w:bCs/>
        </w:rPr>
        <w:lastRenderedPageBreak/>
        <w:t>Consumers</w:t>
      </w:r>
      <w:r>
        <w:t>.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5B8D2C23" w14:textId="77777777" w:rsidR="00E91794" w:rsidRDefault="00000000">
      <w:pPr>
        <w:pStyle w:val="BodyText"/>
      </w:pPr>
      <w:r>
        <w:rPr>
          <w:b/>
          <w:bCs/>
        </w:rPr>
        <w:t>Future Entrepreneurs</w:t>
      </w:r>
      <w:r>
        <w:t>.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14:paraId="51E329E8" w14:textId="77777777" w:rsidR="00E91794" w:rsidRDefault="00000000">
      <w:pPr>
        <w:pStyle w:val="BodyText"/>
      </w:pPr>
      <w:r>
        <w:rPr>
          <w:b/>
          <w:bCs/>
        </w:rPr>
        <w:t>Future Researchers</w:t>
      </w:r>
      <w:r>
        <w:t>.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p w14:paraId="12CB9867" w14:textId="77777777" w:rsidR="00E91794" w:rsidRDefault="00000000">
      <w:pPr>
        <w:pStyle w:val="Heading3"/>
      </w:pPr>
      <w:bookmarkStart w:id="6" w:name="scope-and-delimitation-of-the-study"/>
      <w:bookmarkEnd w:id="5"/>
      <w:r>
        <w:t>Scope and Delimitation of the Study</w:t>
      </w:r>
    </w:p>
    <w:p w14:paraId="27A26935" w14:textId="77777777" w:rsidR="00E91794" w:rsidRDefault="00000000">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w:t>
      </w:r>
      <w:r>
        <w:lastRenderedPageBreak/>
        <w:t>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p w14:paraId="1CAADC2A" w14:textId="77777777" w:rsidR="00E91794" w:rsidRDefault="00000000">
      <w:pPr>
        <w:pStyle w:val="Heading3"/>
      </w:pPr>
      <w:bookmarkStart w:id="7" w:name="conceptual-framework"/>
      <w:bookmarkEnd w:id="6"/>
      <w:r>
        <w:t>Conceptual Framework</w:t>
      </w:r>
    </w:p>
    <w:p w14:paraId="61CCFCCA" w14:textId="77777777" w:rsidR="00E91794" w:rsidRDefault="00000000">
      <w:pPr>
        <w:pStyle w:val="FirstParagraph"/>
      </w:pPr>
      <w:r>
        <w:t>The figure….</w:t>
      </w:r>
    </w:p>
    <w:p w14:paraId="100AC0CE" w14:textId="77777777" w:rsidR="00E91794" w:rsidRDefault="00000000">
      <w:pPr>
        <w:pStyle w:val="Heading3"/>
      </w:pPr>
      <w:bookmarkStart w:id="8" w:name="definition-of-terms"/>
      <w:bookmarkEnd w:id="7"/>
      <w:r>
        <w:t>Definition of Terms</w:t>
      </w:r>
    </w:p>
    <w:p w14:paraId="07935623" w14:textId="77777777" w:rsidR="00E91794" w:rsidRDefault="00000000">
      <w:pPr>
        <w:pStyle w:val="FirstParagraph"/>
      </w:pPr>
      <w:r>
        <w:rPr>
          <w:b/>
          <w:bCs/>
        </w:rPr>
        <w:t>Akaike Information Criterion (AIC)</w:t>
      </w:r>
      <w:r>
        <w:t>. AIC is a statistical measure used to compare the goodness of fit of different statistical models. It balances the complexity of a model with its ability to explain the data. Lower AIC values suggest better model fit.</w:t>
      </w:r>
    </w:p>
    <w:p w14:paraId="3A5C3224" w14:textId="77777777" w:rsidR="00E91794" w:rsidRDefault="00000000">
      <w:pPr>
        <w:pStyle w:val="BodyText"/>
      </w:pPr>
      <w:r>
        <w:rPr>
          <w:b/>
          <w:bCs/>
        </w:rPr>
        <w:t>ARIMA (AutoRegressive Integrated Moving Average)</w:t>
      </w:r>
      <w:r>
        <w:t>. ARIMA is a popular time series forecasting model that combines autoregressive (AR) and moving average (MA) components with differencing to make a time series stationary. It is used for modeling and forecasting univariate time series data.</w:t>
      </w:r>
    </w:p>
    <w:p w14:paraId="7DFC561B" w14:textId="77777777" w:rsidR="00E91794" w:rsidRDefault="00000000">
      <w:pPr>
        <w:pStyle w:val="BodyText"/>
      </w:pPr>
      <w:r>
        <w:rPr>
          <w:b/>
          <w:bCs/>
        </w:rPr>
        <w:t>Best Fit Model</w:t>
      </w:r>
      <w:r>
        <w:t>. The best fit model is the statistical or mathematical model that most accurately describes and predicts the patterns and trends within a given time series. It is selected based on criteria like RMSE, AIC, BIC, or other statistical measures.</w:t>
      </w:r>
    </w:p>
    <w:p w14:paraId="54805181" w14:textId="77777777" w:rsidR="00E91794" w:rsidRDefault="00000000">
      <w:pPr>
        <w:pStyle w:val="BodyText"/>
      </w:pPr>
      <w:r>
        <w:rPr>
          <w:b/>
          <w:bCs/>
        </w:rPr>
        <w:t>Box-Jenkins Model</w:t>
      </w:r>
      <w:r>
        <w:t>.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14:paraId="59C399E7" w14:textId="77777777" w:rsidR="00E91794" w:rsidRDefault="00000000">
      <w:pPr>
        <w:pStyle w:val="BodyText"/>
      </w:pPr>
      <w:r>
        <w:rPr>
          <w:b/>
          <w:bCs/>
        </w:rPr>
        <w:t>Exponential Smoothing</w:t>
      </w:r>
      <w:r>
        <w:t xml:space="preserve">. Is a time series forecasting method for univariate data that can be extended to support data with a systematic trend or seasonal component. It is a powerful </w:t>
      </w:r>
      <w:r>
        <w:lastRenderedPageBreak/>
        <w:t>forecasting method that may be used as an alternative to the popular Box-Jenkins ARIMA family of methods.</w:t>
      </w:r>
    </w:p>
    <w:p w14:paraId="3FF41D2B" w14:textId="77777777" w:rsidR="00E91794" w:rsidRDefault="00000000">
      <w:pPr>
        <w:pStyle w:val="BodyText"/>
      </w:pPr>
      <w:r>
        <w:rPr>
          <w:b/>
          <w:bCs/>
        </w:rPr>
        <w:t>Forecasting</w:t>
      </w:r>
      <w:r>
        <w:t>. Is the process of making predictions or estimates about future values or events based on historical data and patterns. It is widely used in various fields, including economics, finance, and weather prediction.</w:t>
      </w:r>
    </w:p>
    <w:p w14:paraId="130FC3D4" w14:textId="77777777" w:rsidR="00E91794" w:rsidRDefault="00000000">
      <w:pPr>
        <w:pStyle w:val="BodyText"/>
      </w:pPr>
      <w:r>
        <w:rPr>
          <w:b/>
          <w:bCs/>
        </w:rPr>
        <w:t>Inflation</w:t>
      </w:r>
      <w:r>
        <w:t>. It refers to a broad rise in the prices of goods and services across the economy over time, eroding purchasing power for both consumers and businesses.</w:t>
      </w:r>
    </w:p>
    <w:p w14:paraId="5ED8613F" w14:textId="77777777" w:rsidR="00E91794" w:rsidRDefault="00000000">
      <w:pPr>
        <w:pStyle w:val="BodyText"/>
      </w:pPr>
      <w:r>
        <w:rPr>
          <w:b/>
          <w:bCs/>
        </w:rPr>
        <w:t>The Nueva Vizcaya Agricultural Terminal (NVAT), Philippines</w:t>
      </w:r>
      <w:r>
        <w:t>. NVAT is a mixed capital public-private joint venture established in Nueva Vizcaya in 2004 to address problems such as lack of markets and keen market competition.</w:t>
      </w:r>
    </w:p>
    <w:p w14:paraId="2E17A7CC" w14:textId="77777777" w:rsidR="00E91794" w:rsidRDefault="00000000">
      <w:pPr>
        <w:pStyle w:val="BodyText"/>
      </w:pPr>
      <w:r>
        <w:rPr>
          <w:b/>
          <w:bCs/>
        </w:rPr>
        <w:t>Root Mean Squared Error (RMSE)</w:t>
      </w:r>
      <w:r>
        <w:t>. RMSE is a measure of the average deviation between the values predicted by a model or forecast and the actual observed values in a time series. It quantifies the accuracy of a predictive model, with lower values indicating better predictive performance.</w:t>
      </w:r>
    </w:p>
    <w:p w14:paraId="5C8D04E4" w14:textId="77777777" w:rsidR="00E91794" w:rsidRDefault="00000000">
      <w:pPr>
        <w:pStyle w:val="BodyText"/>
      </w:pPr>
      <w:r>
        <w:rPr>
          <w:b/>
          <w:bCs/>
        </w:rPr>
        <w:t>SARIMA (Seasonal AutoRegressive Integrated Moving Average)</w:t>
      </w:r>
      <w:r>
        <w:t>. SARIMA is an extension of the ARIMA model that includes seasonal components to account for seasonality in time series data. It is particularly useful for data with recurring seasonal patterns.</w:t>
      </w:r>
    </w:p>
    <w:p w14:paraId="2901791E" w14:textId="77777777" w:rsidR="00E91794" w:rsidRDefault="00000000">
      <w:pPr>
        <w:pStyle w:val="BodyText"/>
      </w:pPr>
      <w:r>
        <w:rPr>
          <w:b/>
          <w:bCs/>
        </w:rPr>
        <w:t>Time Series</w:t>
      </w:r>
      <w:r>
        <w:t>. A time series is a sequence of data points collected or recorded at specific time intervals. It is used to analyze and predict trends, patterns, and behavior over time.</w:t>
      </w:r>
    </w:p>
    <w:p w14:paraId="38904905" w14:textId="77777777" w:rsidR="00E91794" w:rsidRDefault="00000000">
      <w:pPr>
        <w:pStyle w:val="BodyText"/>
      </w:pPr>
      <w:r>
        <w:rPr>
          <w:b/>
          <w:bCs/>
        </w:rPr>
        <w:t>Vegetable Price</w:t>
      </w:r>
      <w:r>
        <w:t>. Vegetable price refers to the cost or price at which vegetables are bought or sold in a market or region. It is a key indicator in economics and agriculture, reflecting supply and demand dynamics.</w:t>
      </w:r>
    </w:p>
    <w:p w14:paraId="124E057C" w14:textId="77777777" w:rsidR="00E91794" w:rsidRDefault="00000000">
      <w:pPr>
        <w:pStyle w:val="Heading1"/>
      </w:pPr>
      <w:bookmarkStart w:id="9" w:name="chapter-ii"/>
      <w:bookmarkEnd w:id="0"/>
      <w:bookmarkEnd w:id="1"/>
      <w:bookmarkEnd w:id="8"/>
      <w:r>
        <w:lastRenderedPageBreak/>
        <w:t>Chapter II</w:t>
      </w:r>
    </w:p>
    <w:p w14:paraId="56351028" w14:textId="77777777" w:rsidR="00E91794" w:rsidRDefault="00000000">
      <w:pPr>
        <w:pStyle w:val="Heading2"/>
      </w:pPr>
      <w:bookmarkStart w:id="10" w:name="review-of-related-literature"/>
      <w:r>
        <w:t>REVIEW OF RELATED LITERATURE</w:t>
      </w:r>
    </w:p>
    <w:p w14:paraId="4CB9AB84" w14:textId="77777777" w:rsidR="00E91794" w:rsidRDefault="00000000">
      <w:pPr>
        <w:pStyle w:val="FirstParagraph"/>
      </w:pPr>
      <w:r>
        <w:rPr>
          <w:b/>
          <w:bCs/>
        </w:rPr>
        <w:t>Vegetable</w:t>
      </w:r>
    </w:p>
    <w:p w14:paraId="09F5D0C1" w14:textId="77777777" w:rsidR="00E91794" w:rsidRDefault="00000000">
      <w:pPr>
        <w:pStyle w:val="BodyText"/>
      </w:pPr>
      <w:r>
        <w:t>The term “vegetable” 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14:paraId="365641DF" w14:textId="77777777" w:rsidR="00E91794" w:rsidRDefault="00000000">
      <w:pPr>
        <w:pStyle w:val="BodyText"/>
      </w:pPr>
      <w:r>
        <w:t>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14:paraId="2629E5F9" w14:textId="77777777" w:rsidR="00E91794" w:rsidRDefault="00000000">
      <w:pPr>
        <w:pStyle w:val="BodyText"/>
      </w:pPr>
      <w:r>
        <w:t>Vegetables are full of essential vitamins, minerals, and antioxidants that provide many important health benefits to your body. For instance, carrots are known for being very high in vitamin A, which plays an important role in eye health, as you grow older.</w:t>
      </w:r>
    </w:p>
    <w:p w14:paraId="306852C1" w14:textId="77777777" w:rsidR="00E91794" w:rsidRDefault="00000000">
      <w:pPr>
        <w:pStyle w:val="BodyText"/>
      </w:pPr>
      <w:r>
        <w:t>Vegetables also offer many other health benefits like:</w:t>
      </w:r>
    </w:p>
    <w:p w14:paraId="2D3B9307" w14:textId="77777777" w:rsidR="00E91794" w:rsidRDefault="00000000">
      <w:pPr>
        <w:pStyle w:val="BodyText"/>
      </w:pPr>
      <w:r>
        <w:rPr>
          <w:b/>
          <w:bCs/>
        </w:rPr>
        <w:t>1. Improved Digestive Health</w:t>
      </w:r>
    </w:p>
    <w:p w14:paraId="61843002" w14:textId="77777777" w:rsidR="00E91794" w:rsidRDefault="00000000">
      <w:pPr>
        <w:pStyle w:val="BodyText"/>
      </w:pPr>
      <w:r>
        <w:lastRenderedPageBreak/>
        <w:t>Vegetables are a good source of dietary fiber, a type of carbohydrate that helps pass food through your digestive system. Studies show that fiber may also improve vitamin and mineral absorption in the body, which could potentially raise your daily energy levels.</w:t>
      </w:r>
    </w:p>
    <w:p w14:paraId="2732ACF9" w14:textId="77777777" w:rsidR="00E91794" w:rsidRDefault="00000000">
      <w:pPr>
        <w:pStyle w:val="BodyText"/>
      </w:pPr>
      <w:r>
        <w:rPr>
          <w:b/>
          <w:bCs/>
        </w:rPr>
        <w:t>2. Lower Blood Pressure</w:t>
      </w:r>
    </w:p>
    <w:p w14:paraId="5E2283AD" w14:textId="77777777" w:rsidR="00E91794" w:rsidRDefault="00000000">
      <w:pPr>
        <w:pStyle w:val="BodyText"/>
      </w:pPr>
      <w:r>
        <w:t>Many green leafy vegetables like kale, spinach, and chard contain potassium. Potassium helps your kidneys filter sodium out of your body more efficiently, which can reduce your blood pressure.</w:t>
      </w:r>
    </w:p>
    <w:p w14:paraId="6D227F07" w14:textId="77777777" w:rsidR="00E91794" w:rsidRDefault="00000000">
      <w:pPr>
        <w:pStyle w:val="BodyText"/>
      </w:pPr>
      <w:r>
        <w:rPr>
          <w:b/>
          <w:bCs/>
        </w:rPr>
        <w:t>3. Lower Risk of Heart Disease</w:t>
      </w:r>
    </w:p>
    <w:p w14:paraId="5F70210F" w14:textId="77777777" w:rsidR="00E91794" w:rsidRDefault="00000000">
      <w:pPr>
        <w:pStyle w:val="BodyText"/>
      </w:pPr>
      <w:r>
        <w:t>Green leafy vegetables also contain vitamin K, which is believed to prevent calcium from building up in your arteries. This can lower your risk of arterial damage and help prevent many heart health complications in the future.</w:t>
      </w:r>
    </w:p>
    <w:p w14:paraId="6BB11D7B" w14:textId="77777777" w:rsidR="00E91794" w:rsidRDefault="00000000">
      <w:pPr>
        <w:pStyle w:val="BodyText"/>
      </w:pPr>
      <w:r>
        <w:rPr>
          <w:b/>
          <w:bCs/>
        </w:rPr>
        <w:t>4. Diabetes Control</w:t>
      </w:r>
    </w:p>
    <w:p w14:paraId="04C4DA25" w14:textId="77777777" w:rsidR="00E91794" w:rsidRDefault="00000000">
      <w:pPr>
        <w:pStyle w:val="BodyText"/>
      </w:pPr>
      <w:r>
        <w:t>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14:paraId="0EF164A2" w14:textId="77777777" w:rsidR="00E91794" w:rsidRDefault="00000000">
      <w:pPr>
        <w:pStyle w:val="BodyText"/>
      </w:pPr>
      <w:r>
        <w:rPr>
          <w:b/>
          <w:bCs/>
        </w:rPr>
        <w:t>5. Nutrition</w:t>
      </w:r>
    </w:p>
    <w:p w14:paraId="5DAE4E40" w14:textId="77777777" w:rsidR="00E91794" w:rsidRDefault="00000000">
      <w:pPr>
        <w:pStyle w:val="BodyText"/>
      </w:pPr>
      <w:r>
        <w:t>Vegetables are a rich source of folate, a B vitamin that helps your body make new red blood cells. Folate is especially important for children’s health and may also reduce the risk of cancer and depression.</w:t>
      </w:r>
    </w:p>
    <w:p w14:paraId="02FCDE52" w14:textId="77777777" w:rsidR="00E91794" w:rsidRDefault="00000000">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w:t>
      </w:r>
      <w:r>
        <w:lastRenderedPageBreak/>
        <w:t>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14:paraId="39E9A6F0" w14:textId="77777777" w:rsidR="00E91794" w:rsidRDefault="00000000">
      <w:pPr>
        <w:pStyle w:val="BodyText"/>
      </w:pPr>
      <w:r>
        <w:rPr>
          <w:b/>
          <w:bCs/>
        </w:rPr>
        <w:t>Vegetable Prices</w:t>
      </w:r>
    </w:p>
    <w:p w14:paraId="53B6130A" w14:textId="77777777" w:rsidR="00E91794" w:rsidRDefault="00000000">
      <w:pPr>
        <w:pStyle w:val="BodyText"/>
      </w:pPr>
      <w:r>
        <w:t>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14:paraId="0B054CEA" w14:textId="77777777" w:rsidR="00E91794"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65645E29" w14:textId="77777777" w:rsidR="00E91794" w:rsidRDefault="00000000">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w:t>
      </w:r>
      <w:r>
        <w:lastRenderedPageBreak/>
        <w:t>have varied sharply and frequently recently, having a variety of negative effects on supply-chain participants like farmers, transportation, wholesale, retail, and customers (Chen et al., 2018).</w:t>
      </w:r>
    </w:p>
    <w:p w14:paraId="567D2ABA" w14:textId="77777777" w:rsidR="00E91794" w:rsidRDefault="00000000">
      <w:pPr>
        <w:pStyle w:val="BodyText"/>
      </w:pPr>
      <w:r>
        <w:t>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14:paraId="1ADD07A0" w14:textId="77777777" w:rsidR="00E91794" w:rsidRDefault="00000000">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w:t>
      </w:r>
      <w:r>
        <w:lastRenderedPageBreak/>
        <w:t>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14:paraId="2C7A47BD" w14:textId="77777777" w:rsidR="00E91794" w:rsidRDefault="00000000">
      <w:pPr>
        <w:pStyle w:val="BodyText"/>
      </w:pPr>
      <w:r>
        <w:t>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14:paraId="6A1EE37E" w14:textId="77777777" w:rsidR="00E91794" w:rsidRDefault="00000000">
      <w:pPr>
        <w:pStyle w:val="BodyText"/>
      </w:pPr>
      <w:r>
        <w:rPr>
          <w:b/>
          <w:bCs/>
        </w:rPr>
        <w:t>Forecasting Vegetable Prices</w:t>
      </w:r>
    </w:p>
    <w:p w14:paraId="3E0A3DB4" w14:textId="77777777" w:rsidR="00E91794" w:rsidRDefault="00000000">
      <w:pPr>
        <w:pStyle w:val="BodyText"/>
      </w:pPr>
      <w:r>
        <w:t>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14:paraId="29EDEF92" w14:textId="77777777" w:rsidR="00E91794" w:rsidRDefault="00000000">
      <w:pPr>
        <w:pStyle w:val="BodyText"/>
      </w:pPr>
      <w:r>
        <w:lastRenderedPageBreak/>
        <w:t>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14:paraId="280C6AF7" w14:textId="77777777" w:rsidR="00E91794" w:rsidRDefault="00000000">
      <w:pPr>
        <w:pStyle w:val="BodyText"/>
      </w:pPr>
      <w:r>
        <w:t>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14:paraId="7F703EAC" w14:textId="77777777" w:rsidR="00E91794" w:rsidRDefault="00000000">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w:t>
      </w:r>
      <w:r>
        <w:lastRenderedPageBreak/>
        <w:t>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14:paraId="10214E7D" w14:textId="77777777" w:rsidR="00E91794" w:rsidRDefault="00000000">
      <w:pPr>
        <w:pStyle w:val="BodyText"/>
      </w:pPr>
      <w:r>
        <w:t>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p w14:paraId="68CCCA94" w14:textId="77777777" w:rsidR="00E91794" w:rsidRDefault="00000000">
      <w:pPr>
        <w:pStyle w:val="Heading1"/>
      </w:pPr>
      <w:bookmarkStart w:id="11" w:name="chapter-iii"/>
      <w:bookmarkEnd w:id="9"/>
      <w:bookmarkEnd w:id="10"/>
      <w:r>
        <w:lastRenderedPageBreak/>
        <w:t>Chapter III</w:t>
      </w:r>
    </w:p>
    <w:p w14:paraId="13848050" w14:textId="77777777" w:rsidR="00E91794" w:rsidRDefault="00000000">
      <w:pPr>
        <w:pStyle w:val="Heading2"/>
      </w:pPr>
      <w:bookmarkStart w:id="12" w:name="research-methodology"/>
      <w:r>
        <w:t>RESEARCH METHODOLOGY</w:t>
      </w:r>
    </w:p>
    <w:p w14:paraId="5D3B29CB" w14:textId="77777777" w:rsidR="00E91794" w:rsidRDefault="00000000">
      <w:pPr>
        <w:pStyle w:val="Heading3"/>
      </w:pPr>
      <w:bookmarkStart w:id="13" w:name="research-design"/>
      <w:r>
        <w:t>Research Design</w:t>
      </w:r>
    </w:p>
    <w:p w14:paraId="41BF3B72" w14:textId="77777777" w:rsidR="00E91794" w:rsidRDefault="00000000">
      <w:pPr>
        <w:pStyle w:val="FirstParagraph"/>
      </w:pPr>
      <w:r>
        <w:t xml:space="preserve">The research will be purely quantitative in nature. To be exact, the research will carryout comparative time series forecasting (Hyndman &amp; Athanasopoulos, 2021). In this case, the researchers will compare the time series forecasts of ARIMA and ETS models in the </w:t>
      </w:r>
      <w:r>
        <w:rPr>
          <w:rStyle w:val="VerbatimChar"/>
        </w:rPr>
        <w:t>fable</w:t>
      </w:r>
      <w:r>
        <w:t xml:space="preserve"> package in the R programming language applied to the monthly vegetable price data of the NVAT (O’Hara-Wild et al., 2023).</w:t>
      </w:r>
    </w:p>
    <w:p w14:paraId="60585110" w14:textId="77777777" w:rsidR="00E91794" w:rsidRDefault="00000000">
      <w:pPr>
        <w:pStyle w:val="Heading3"/>
      </w:pPr>
      <w:bookmarkStart w:id="14" w:name="locale-of-the-study"/>
      <w:bookmarkEnd w:id="13"/>
      <w:r>
        <w:t>Locale of the Study</w:t>
      </w:r>
    </w:p>
    <w:p w14:paraId="372ACC0C" w14:textId="77777777" w:rsidR="00E91794" w:rsidRDefault="00000000">
      <w:pPr>
        <w:pStyle w:val="FirstParagraph"/>
      </w:pPr>
      <w:r>
        <w:t xml:space="preserve">The study will be conducted in Bambang, Nueva Vizcaya, particularly at the NVAT. The province of Nueva Vizcaya is strategically situated at the center of northern luzon. Please see </w:t>
      </w:r>
      <w:hyperlink w:anchor="fig-nv">
        <w:r>
          <w:rPr>
            <w:rStyle w:val="Hyperlink"/>
          </w:rPr>
          <w:t>Figure 1</w:t>
        </w:r>
      </w:hyperlink>
      <w:r>
        <w:t xml:space="preserve"> for the map of Nueva Vizcaya. The NVAT and its location in the province is shown in </w:t>
      </w:r>
      <w:hyperlink w:anchor="fig-nvat">
        <w:r>
          <w:rPr>
            <w:rStyle w:val="Hyperlink"/>
          </w:rPr>
          <w:t>Figure 2</w:t>
        </w:r>
      </w:hyperlink>
      <w:r>
        <w:t>. In the Cagayan Valley region, the province of Nueva Vizcaya is well-known for the NVAT. It contributes significantly to the local economy and acts as a vital hub for the trade of agricultural goods, specifically vegetables.</w:t>
      </w:r>
    </w:p>
    <w:tbl>
      <w:tblPr>
        <w:tblStyle w:val="Table"/>
        <w:tblW w:w="5000" w:type="pct"/>
        <w:tblLook w:val="0000" w:firstRow="0" w:lastRow="0" w:firstColumn="0" w:lastColumn="0" w:noHBand="0" w:noVBand="0"/>
      </w:tblPr>
      <w:tblGrid>
        <w:gridCol w:w="9360"/>
      </w:tblGrid>
      <w:tr w:rsidR="00E91794" w14:paraId="487157D2" w14:textId="77777777">
        <w:tc>
          <w:tcPr>
            <w:tcW w:w="0" w:type="auto"/>
          </w:tcPr>
          <w:p w14:paraId="7FE2BE26" w14:textId="77777777" w:rsidR="00E91794" w:rsidRDefault="00000000">
            <w:pPr>
              <w:jc w:val="center"/>
            </w:pPr>
            <w:bookmarkStart w:id="15" w:name="fig-nv"/>
            <w:r>
              <w:rPr>
                <w:noProof/>
              </w:rPr>
              <w:lastRenderedPageBreak/>
              <w:drawing>
                <wp:inline distT="0" distB="0" distL="0" distR="0" wp14:anchorId="6AB0BB32" wp14:editId="190A6653">
                  <wp:extent cx="5943600" cy="412793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ictures/nueva-vizcaya.png"/>
                          <pic:cNvPicPr>
                            <a:picLocks noChangeAspect="1" noChangeArrowheads="1"/>
                          </pic:cNvPicPr>
                        </pic:nvPicPr>
                        <pic:blipFill>
                          <a:blip r:embed="rId9"/>
                          <a:stretch>
                            <a:fillRect/>
                          </a:stretch>
                        </pic:blipFill>
                        <pic:spPr bwMode="auto">
                          <a:xfrm>
                            <a:off x="0" y="0"/>
                            <a:ext cx="5943600" cy="4127931"/>
                          </a:xfrm>
                          <a:prstGeom prst="rect">
                            <a:avLst/>
                          </a:prstGeom>
                          <a:noFill/>
                          <a:ln w="9525">
                            <a:noFill/>
                            <a:headEnd/>
                            <a:tailEnd/>
                          </a:ln>
                        </pic:spPr>
                      </pic:pic>
                    </a:graphicData>
                  </a:graphic>
                </wp:inline>
              </w:drawing>
            </w:r>
          </w:p>
          <w:p w14:paraId="38A5B72F" w14:textId="77777777" w:rsidR="00E91794" w:rsidRDefault="00000000" w:rsidP="004A50D7">
            <w:pPr>
              <w:pStyle w:val="ImageCaption"/>
            </w:pPr>
            <w:r>
              <w:t xml:space="preserve">Figure 1: Map of Nueva </w:t>
            </w:r>
            <w:r w:rsidRPr="004A50D7">
              <w:t>Vizcaya</w:t>
            </w:r>
            <w:r>
              <w:t xml:space="preserve"> (https://www.openstreetmap.org)</w:t>
            </w:r>
          </w:p>
        </w:tc>
        <w:bookmarkEnd w:id="15"/>
      </w:tr>
    </w:tbl>
    <w:p w14:paraId="3F42F3A6" w14:textId="77777777" w:rsidR="00E91794" w:rsidRDefault="00000000">
      <w:pPr>
        <w:pStyle w:val="BodyText"/>
      </w:pPr>
      <w:r>
        <w:t xml:space="preserve"> </w:t>
      </w:r>
    </w:p>
    <w:tbl>
      <w:tblPr>
        <w:tblStyle w:val="Table"/>
        <w:tblW w:w="5000" w:type="pct"/>
        <w:tblLook w:val="0000" w:firstRow="0" w:lastRow="0" w:firstColumn="0" w:lastColumn="0" w:noHBand="0" w:noVBand="0"/>
      </w:tblPr>
      <w:tblGrid>
        <w:gridCol w:w="9360"/>
      </w:tblGrid>
      <w:tr w:rsidR="00E91794" w14:paraId="78DFE6E2" w14:textId="77777777">
        <w:tc>
          <w:tcPr>
            <w:tcW w:w="0" w:type="auto"/>
          </w:tcPr>
          <w:p w14:paraId="0689F16A" w14:textId="77777777" w:rsidR="00E91794" w:rsidRDefault="00000000">
            <w:pPr>
              <w:jc w:val="center"/>
            </w:pPr>
            <w:bookmarkStart w:id="16" w:name="fig-nvat"/>
            <w:r>
              <w:rPr>
                <w:noProof/>
              </w:rPr>
              <w:lastRenderedPageBreak/>
              <w:drawing>
                <wp:inline distT="0" distB="0" distL="0" distR="0" wp14:anchorId="3F044CFA" wp14:editId="2309EFF5">
                  <wp:extent cx="5861785" cy="426399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ictures/nvat.png"/>
                          <pic:cNvPicPr>
                            <a:picLocks noChangeAspect="1" noChangeArrowheads="1"/>
                          </pic:cNvPicPr>
                        </pic:nvPicPr>
                        <pic:blipFill>
                          <a:blip r:embed="rId10"/>
                          <a:stretch>
                            <a:fillRect/>
                          </a:stretch>
                        </pic:blipFill>
                        <pic:spPr bwMode="auto">
                          <a:xfrm>
                            <a:off x="0" y="0"/>
                            <a:ext cx="5861785" cy="4263991"/>
                          </a:xfrm>
                          <a:prstGeom prst="rect">
                            <a:avLst/>
                          </a:prstGeom>
                          <a:noFill/>
                          <a:ln w="9525">
                            <a:noFill/>
                            <a:headEnd/>
                            <a:tailEnd/>
                          </a:ln>
                        </pic:spPr>
                      </pic:pic>
                    </a:graphicData>
                  </a:graphic>
                </wp:inline>
              </w:drawing>
            </w:r>
          </w:p>
          <w:p w14:paraId="74FF1545" w14:textId="77777777" w:rsidR="00E91794" w:rsidRDefault="00000000" w:rsidP="004A50D7">
            <w:pPr>
              <w:pStyle w:val="ImageCaption"/>
            </w:pPr>
            <w:r>
              <w:t>Figure 2: Map of NVAT, Bambang, Nueva Vizcaya (https://www.google.com/maps)</w:t>
            </w:r>
          </w:p>
        </w:tc>
        <w:bookmarkEnd w:id="16"/>
      </w:tr>
    </w:tbl>
    <w:p w14:paraId="40A95ED1" w14:textId="77777777" w:rsidR="00E91794" w:rsidRDefault="00000000">
      <w:pPr>
        <w:pStyle w:val="Heading3"/>
      </w:pPr>
      <w:bookmarkStart w:id="17" w:name="source-and-subject-of-the-study"/>
      <w:bookmarkEnd w:id="14"/>
      <w:r>
        <w:t>Source and Subject of the Study</w:t>
      </w:r>
    </w:p>
    <w:p w14:paraId="3CA7555D" w14:textId="77777777" w:rsidR="00E91794" w:rsidRDefault="00000000">
      <w:pPr>
        <w:pStyle w:val="FirstParagraph"/>
      </w:pPr>
      <w:r>
        <w:t>The study will focuses particularly on the available time series data of vegetable prices at the NVAT.</w:t>
      </w:r>
    </w:p>
    <w:p w14:paraId="7A8297AA" w14:textId="77777777" w:rsidR="00E91794" w:rsidRDefault="00000000">
      <w:pPr>
        <w:pStyle w:val="Heading3"/>
      </w:pPr>
      <w:bookmarkStart w:id="18" w:name="data-gathering-procedure"/>
      <w:bookmarkEnd w:id="17"/>
      <w:r>
        <w:t>Data Gathering Procedure</w:t>
      </w:r>
    </w:p>
    <w:p w14:paraId="7F014E83" w14:textId="77777777" w:rsidR="00E91794" w:rsidRDefault="00000000">
      <w:pPr>
        <w:pStyle w:val="FirstParagraph"/>
      </w:pPr>
      <w:r>
        <w:t xml:space="preserve">The researchers will inquire at the NVAT office about its background and its data gathering procedures. Moreover, Letters will be written to the NVSU President, the NVAT General Manager, and the Municipal Mayor of Bambang to ask permission to go to the NVAT and gather data for the research (see Appendix A, B, and C respectively). The researchers will gather available </w:t>
      </w:r>
      <w:r>
        <w:lastRenderedPageBreak/>
        <w:t>time series data of vegetable prices. Throughout the data collection procedure, ethical considerations such as data confidentiality and approval from appropriate authorities will be strictly followed.</w:t>
      </w:r>
    </w:p>
    <w:p w14:paraId="702DFE3C" w14:textId="77777777" w:rsidR="00E91794" w:rsidRDefault="00000000">
      <w:pPr>
        <w:pStyle w:val="Heading3"/>
      </w:pPr>
      <w:bookmarkStart w:id="19" w:name="data-analysis-and-treatment-of-data"/>
      <w:bookmarkEnd w:id="18"/>
      <w:r>
        <w:t>Data Analysis and Treatment of Data</w:t>
      </w:r>
    </w:p>
    <w:p w14:paraId="2F7F2D5F" w14:textId="77777777" w:rsidR="00E91794" w:rsidRDefault="00000000">
      <w:pPr>
        <w:pStyle w:val="FirstParagraph"/>
      </w:pPr>
      <w:r>
        <w:t>The researchers will</w:t>
      </w:r>
    </w:p>
    <w:p w14:paraId="3CFC6CCE" w14:textId="77777777" w:rsidR="00E91794" w:rsidRDefault="00000000">
      <w:pPr>
        <w:pStyle w:val="BodyText"/>
      </w:pPr>
      <w:r>
        <w:t xml:space="preserve">Data will be tidied into monthly time series of vegetable prices in R using the </w:t>
      </w:r>
      <w:r>
        <w:rPr>
          <w:rStyle w:val="VerbatimChar"/>
        </w:rPr>
        <w:t>tidyverse</w:t>
      </w:r>
      <w:r>
        <w:t xml:space="preserve"> package (Wickham et al., 2019). Tidied time series data will allow the data to be analyzed in R. The Researchers will split the data into training and testing data sets. The models will be specified using the the Using the </w:t>
      </w:r>
      <w:r>
        <w:rPr>
          <w:rStyle w:val="VerbatimChar"/>
        </w:rPr>
        <w:t>fable</w:t>
      </w:r>
      <w:r>
        <w:t xml:space="preserve"> package in R, ARIMA and ETC models will be fitted to the data. The </w:t>
      </w:r>
      <w:r>
        <w:rPr>
          <w:rStyle w:val="VerbatimChar"/>
        </w:rPr>
        <w:t>ARIMA()</w:t>
      </w:r>
      <w:r>
        <w:t xml:space="preserve"> and </w:t>
      </w:r>
      <w:r>
        <w:rPr>
          <w:rStyle w:val="VerbatimChar"/>
        </w:rPr>
        <w:t>ETS()</w:t>
      </w:r>
      <w:r>
        <w:t xml:space="preserve"> functions of the </w:t>
      </w:r>
      <w:r>
        <w:rPr>
          <w:rStyle w:val="VerbatimChar"/>
        </w:rPr>
        <w:t>fable</w:t>
      </w:r>
      <w:r>
        <w:t xml:space="preserve"> package have algorithms automatically choose the best ARIMA and ETS models</w:t>
      </w:r>
    </w:p>
    <w:p w14:paraId="3AE6E5C4" w14:textId="77777777" w:rsidR="00E91794" w:rsidRDefault="00000000">
      <w:pPr>
        <w:pStyle w:val="Heading3"/>
      </w:pPr>
      <w:bookmarkStart w:id="20" w:name="forecast-performance-evaluation"/>
      <w:bookmarkEnd w:id="19"/>
      <w:r>
        <w:t>Forecast Performance Evaluation</w:t>
      </w:r>
    </w:p>
    <w:p w14:paraId="47095C41" w14:textId="77777777" w:rsidR="00E91794" w:rsidRDefault="00000000">
      <w:pPr>
        <w:pStyle w:val="Heading1"/>
      </w:pPr>
      <w:bookmarkStart w:id="21" w:name="references"/>
      <w:bookmarkEnd w:id="11"/>
      <w:bookmarkEnd w:id="12"/>
      <w:bookmarkEnd w:id="20"/>
      <w:r>
        <w:lastRenderedPageBreak/>
        <w:t>References</w:t>
      </w:r>
    </w:p>
    <w:p w14:paraId="4D251177" w14:textId="77777777" w:rsidR="00E91794" w:rsidRDefault="00000000">
      <w:pPr>
        <w:pStyle w:val="Bibliography"/>
      </w:pPr>
      <w:bookmarkStart w:id="22" w:name="ref-chen2018"/>
      <w:bookmarkStart w:id="23" w:name="refs"/>
      <w:r>
        <w:t xml:space="preserve">Chen, J., Zhou, H., Hu, H., Song, Y., Gifu, D., Li, Y., &amp; Huang, Y. (2018). Research on agricultural monitoring system based on convolutional neural network. </w:t>
      </w:r>
      <w:r>
        <w:rPr>
          <w:i/>
          <w:iCs/>
        </w:rPr>
        <w:t>Future Generation Computer Systems</w:t>
      </w:r>
      <w:r>
        <w:t xml:space="preserve">, </w:t>
      </w:r>
      <w:r>
        <w:rPr>
          <w:i/>
          <w:iCs/>
        </w:rPr>
        <w:t>88</w:t>
      </w:r>
      <w:r>
        <w:t xml:space="preserve">, 271–278. </w:t>
      </w:r>
      <w:hyperlink r:id="rId11">
        <w:r>
          <w:rPr>
            <w:rStyle w:val="Hyperlink"/>
          </w:rPr>
          <w:t>https://doi.org/10.1016/j.future.2018.05.045</w:t>
        </w:r>
      </w:hyperlink>
    </w:p>
    <w:p w14:paraId="221BD2A1" w14:textId="77777777" w:rsidR="00E91794" w:rsidRDefault="00000000">
      <w:pPr>
        <w:pStyle w:val="Bibliography"/>
      </w:pPr>
      <w:bookmarkStart w:id="24" w:name="ref-fao"/>
      <w:bookmarkEnd w:id="22"/>
      <w:r>
        <w:rPr>
          <w:i/>
          <w:iCs/>
        </w:rPr>
        <w:t>FAOSTAT</w:t>
      </w:r>
      <w:r>
        <w:t xml:space="preserve">. (n.d.). Retrieved November 16, 2023, from </w:t>
      </w:r>
      <w:hyperlink r:id="rId12" w:anchor="data">
        <w:r>
          <w:rPr>
            <w:rStyle w:val="Hyperlink"/>
          </w:rPr>
          <w:t>https://www.fao.org/faostat/en/?fbclid=IwAR2h4qJMCNFK7ryH25Q2IxT8e2SaZHwYrt73spPPQNcPg3FWx32VmqZ5iNA#data</w:t>
        </w:r>
      </w:hyperlink>
    </w:p>
    <w:p w14:paraId="206C4082" w14:textId="77777777" w:rsidR="00E91794" w:rsidRDefault="00000000">
      <w:pPr>
        <w:pStyle w:val="Bibliography"/>
      </w:pPr>
      <w:bookmarkStart w:id="25" w:name="ref-hyndman21"/>
      <w:bookmarkEnd w:id="24"/>
      <w:r>
        <w:t xml:space="preserve">Hyndman, R. J., &amp; Athanasopoulos, G. (2021). </w:t>
      </w:r>
      <w:r>
        <w:rPr>
          <w:i/>
          <w:iCs/>
        </w:rPr>
        <w:t>Forecasting: Principles and practice</w:t>
      </w:r>
      <w:r>
        <w:t xml:space="preserve"> (3rd ed.). OTexts. </w:t>
      </w:r>
      <w:hyperlink r:id="rId13">
        <w:r>
          <w:rPr>
            <w:rStyle w:val="Hyperlink"/>
          </w:rPr>
          <w:t>OTexts.com/fpp3</w:t>
        </w:r>
      </w:hyperlink>
    </w:p>
    <w:p w14:paraId="73F382C8" w14:textId="77777777" w:rsidR="00E91794" w:rsidRDefault="00000000">
      <w:pPr>
        <w:pStyle w:val="Bibliography"/>
      </w:pPr>
      <w:bookmarkStart w:id="26" w:name="ref-mchopa14"/>
      <w:bookmarkEnd w:id="25"/>
      <w:r>
        <w:t xml:space="preserve">Mchopa, A., Ruoja,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14">
        <w:r>
          <w:rPr>
            <w:rStyle w:val="Hyperlink"/>
          </w:rPr>
          <w:t>https://catalog.ihsn.org/citations/91017?fbclid=IwAR06pCHPm9d6ko-uxXndkeBPGmpGgp7plCg0BQwlXNBHWh8OdHbY4B23soc</w:t>
        </w:r>
      </w:hyperlink>
    </w:p>
    <w:p w14:paraId="5FED1E67" w14:textId="77777777" w:rsidR="00E91794" w:rsidRDefault="00000000">
      <w:pPr>
        <w:pStyle w:val="Bibliography"/>
      </w:pPr>
      <w:bookmarkStart w:id="27" w:name="ref-fable"/>
      <w:bookmarkEnd w:id="26"/>
      <w:r>
        <w:t xml:space="preserve">O’Hara-Wild, M., Hyndman, R., &amp; Wang, E. (2023). </w:t>
      </w:r>
      <w:r>
        <w:rPr>
          <w:i/>
          <w:iCs/>
        </w:rPr>
        <w:t>Fable: Forecasting models for tidy time series</w:t>
      </w:r>
      <w:r>
        <w:t xml:space="preserve">. </w:t>
      </w:r>
      <w:hyperlink r:id="rId15">
        <w:r>
          <w:rPr>
            <w:rStyle w:val="Hyperlink"/>
          </w:rPr>
          <w:t>https://CRAN.R-project.org/package=fable</w:t>
        </w:r>
      </w:hyperlink>
    </w:p>
    <w:p w14:paraId="26B4370D" w14:textId="77777777" w:rsidR="00E91794" w:rsidRDefault="00000000">
      <w:pPr>
        <w:pStyle w:val="Bibliography"/>
      </w:pPr>
      <w:bookmarkStart w:id="28" w:name="ref-wickham19"/>
      <w:bookmarkEnd w:id="27"/>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16">
        <w:r>
          <w:rPr>
            <w:rStyle w:val="Hyperlink"/>
          </w:rPr>
          <w:t>https://doi.org/10.21105/joss.01686</w:t>
        </w:r>
      </w:hyperlink>
      <w:bookmarkEnd w:id="21"/>
      <w:bookmarkEnd w:id="23"/>
      <w:bookmarkEnd w:id="28"/>
    </w:p>
    <w:sectPr w:rsidR="00E91794" w:rsidSect="00250022">
      <w:headerReference w:type="default" r:id="rId17"/>
      <w:headerReference w:type="first" r:id="rId18"/>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CF974" w14:textId="77777777" w:rsidR="00A87E5A" w:rsidRDefault="00A87E5A">
      <w:pPr>
        <w:spacing w:line="240" w:lineRule="auto"/>
      </w:pPr>
      <w:r>
        <w:separator/>
      </w:r>
    </w:p>
  </w:endnote>
  <w:endnote w:type="continuationSeparator" w:id="0">
    <w:p w14:paraId="2159FD7E" w14:textId="77777777" w:rsidR="00A87E5A" w:rsidRDefault="00A87E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C03C5" w14:textId="77777777" w:rsidR="00A87E5A" w:rsidRDefault="00A87E5A">
      <w:r>
        <w:separator/>
      </w:r>
    </w:p>
  </w:footnote>
  <w:footnote w:type="continuationSeparator" w:id="0">
    <w:p w14:paraId="13E6F9B4" w14:textId="77777777" w:rsidR="00A87E5A" w:rsidRDefault="00A87E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66218170" w14:textId="0E10BBB8" w:rsidR="00250022" w:rsidRDefault="00250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27EC84" w14:textId="77777777" w:rsidR="00642859" w:rsidRDefault="00642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E8A1" w14:textId="56552CDC" w:rsidR="00642859" w:rsidRDefault="00642859">
    <w:pPr>
      <w:pStyle w:val="Header"/>
      <w:jc w:val="right"/>
    </w:pPr>
  </w:p>
  <w:p w14:paraId="0D02A310" w14:textId="77777777" w:rsidR="00642859" w:rsidRDefault="00642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7869658"/>
      <w:docPartObj>
        <w:docPartGallery w:val="Page Numbers (Top of Page)"/>
        <w:docPartUnique/>
      </w:docPartObj>
    </w:sdtPr>
    <w:sdtEndPr>
      <w:rPr>
        <w:noProof/>
      </w:rPr>
    </w:sdtEndPr>
    <w:sdtContent>
      <w:p w14:paraId="7D76732F" w14:textId="77777777" w:rsidR="00250022" w:rsidRDefault="00250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2DBECC" w14:textId="77777777" w:rsidR="00250022" w:rsidRDefault="002500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AA62" w14:textId="1F83D35A" w:rsidR="00642859" w:rsidRDefault="00642859">
    <w:pPr>
      <w:pStyle w:val="Header"/>
      <w:jc w:val="right"/>
    </w:pPr>
  </w:p>
  <w:p w14:paraId="1E9569A4" w14:textId="77777777" w:rsidR="00642859" w:rsidRDefault="006428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2779255">
    <w:abstractNumId w:val="0"/>
  </w:num>
  <w:num w:numId="18" w16cid:durableId="1023164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9113408">
    <w:abstractNumId w:val="0"/>
  </w:num>
  <w:num w:numId="20" w16cid:durableId="173454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3992235">
    <w:abstractNumId w:val="0"/>
  </w:num>
  <w:num w:numId="22" w16cid:durableId="6117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161531">
    <w:abstractNumId w:val="0"/>
  </w:num>
  <w:num w:numId="24" w16cid:durableId="1366325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8520511">
    <w:abstractNumId w:val="0"/>
  </w:num>
  <w:num w:numId="26" w16cid:durableId="936445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223934">
    <w:abstractNumId w:val="0"/>
  </w:num>
  <w:num w:numId="28" w16cid:durableId="2001078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2913238">
    <w:abstractNumId w:val="0"/>
  </w:num>
  <w:num w:numId="30" w16cid:durableId="294220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5473894">
    <w:abstractNumId w:val="0"/>
  </w:num>
  <w:num w:numId="32" w16cid:durableId="1240360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8569443">
    <w:abstractNumId w:val="0"/>
  </w:num>
  <w:num w:numId="34" w16cid:durableId="20982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5321403">
    <w:abstractNumId w:val="0"/>
  </w:num>
  <w:num w:numId="36" w16cid:durableId="1805585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375814">
    <w:abstractNumId w:val="0"/>
  </w:num>
  <w:num w:numId="38" w16cid:durableId="1645962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794"/>
    <w:rsid w:val="00250022"/>
    <w:rsid w:val="004A50D7"/>
    <w:rsid w:val="00642859"/>
    <w:rsid w:val="00A87E5A"/>
    <w:rsid w:val="00C23C7C"/>
    <w:rsid w:val="00E91794"/>
    <w:rsid w:val="00FD22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6FCBD"/>
  <w15:docId w15:val="{C1B6347F-4FA8-4557-9193-AE25CCB50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55D"/>
    <w:pPr>
      <w:spacing w:after="0" w:line="480" w:lineRule="auto"/>
    </w:pPr>
    <w:rPr>
      <w:rFonts w:ascii="Times New Roman" w:hAnsi="Times New Roman"/>
    </w:rPr>
  </w:style>
  <w:style w:type="paragraph" w:styleId="Heading1">
    <w:name w:val="heading 1"/>
    <w:basedOn w:val="Normal"/>
    <w:next w:val="BodyText"/>
    <w:uiPriority w:val="9"/>
    <w:qFormat/>
    <w:rsid w:val="009E77B0"/>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E77B0"/>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7E455D"/>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pPr>
      <w:spacing w:before="36" w:after="36"/>
    </w:pPr>
  </w:style>
  <w:style w:type="paragraph" w:styleId="Title">
    <w:name w:val="Title"/>
    <w:basedOn w:val="Normal"/>
    <w:next w:val="BodyText"/>
    <w:qFormat/>
    <w:rsid w:val="009E77B0"/>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13C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4A50D7"/>
    <w:pPr>
      <w:spacing w:before="200"/>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D92D20"/>
    <w:pPr>
      <w:ind w:left="720"/>
      <w:contextualSpacing/>
    </w:pPr>
  </w:style>
  <w:style w:type="paragraph" w:styleId="Header">
    <w:name w:val="header"/>
    <w:basedOn w:val="Normal"/>
    <w:link w:val="HeaderChar"/>
    <w:uiPriority w:val="99"/>
    <w:rsid w:val="00642859"/>
    <w:pPr>
      <w:tabs>
        <w:tab w:val="center" w:pos="4680"/>
        <w:tab w:val="right" w:pos="9360"/>
      </w:tabs>
      <w:spacing w:line="240" w:lineRule="auto"/>
    </w:pPr>
  </w:style>
  <w:style w:type="character" w:customStyle="1" w:styleId="HeaderChar">
    <w:name w:val="Header Char"/>
    <w:basedOn w:val="DefaultParagraphFont"/>
    <w:link w:val="Header"/>
    <w:uiPriority w:val="99"/>
    <w:rsid w:val="00642859"/>
    <w:rPr>
      <w:rFonts w:ascii="Times New Roman" w:hAnsi="Times New Roman"/>
    </w:rPr>
  </w:style>
  <w:style w:type="paragraph" w:styleId="Footer">
    <w:name w:val="footer"/>
    <w:basedOn w:val="Normal"/>
    <w:link w:val="FooterChar"/>
    <w:rsid w:val="00642859"/>
    <w:pPr>
      <w:tabs>
        <w:tab w:val="center" w:pos="4680"/>
        <w:tab w:val="right" w:pos="9360"/>
      </w:tabs>
      <w:spacing w:line="240" w:lineRule="auto"/>
    </w:pPr>
  </w:style>
  <w:style w:type="character" w:customStyle="1" w:styleId="FooterCha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OTexts.com/fpp3" TargetMode="External"/><Relationship Id="rId18"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fao.org/faostat/en/?fbclid=IwAR2h4qJMCNFK7ryH25Q2IxT8e2SaZHwYrt73spPPQNcPg3FWx32VmqZ5iNA"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21105/joss.0168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future.2018.05.045" TargetMode="External"/><Relationship Id="rId5" Type="http://schemas.openxmlformats.org/officeDocument/2006/relationships/footnotes" Target="footnotes.xml"/><Relationship Id="rId15" Type="http://schemas.openxmlformats.org/officeDocument/2006/relationships/hyperlink" Target="https://CRAN.R-project.org/package=fable"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atalog.ihsn.org/citations/91017?fbclid=IwAR06pCHPm9d6ko-uxXndkeBPGmpGgp7plCg0BQwlXNBHWh8OdHbY4B23s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Glomie G. Gonzales;Eloisa J. Jimenez;Carlo D. Pastores, Jr.</dc:creator>
  <cp:keywords/>
  <cp:lastModifiedBy>Orville D. Hombrebueno</cp:lastModifiedBy>
  <cp:revision>2</cp:revision>
  <dcterms:created xsi:type="dcterms:W3CDTF">2023-12-07T07:39:00Z</dcterms:created>
  <dcterms:modified xsi:type="dcterms:W3CDTF">2023-12-07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